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21F58" w14:textId="5E3EBB8A" w:rsidR="0033432F" w:rsidRPr="00EC6BFA" w:rsidRDefault="00E54A32" w:rsidP="0033432F">
      <w:pPr>
        <w:jc w:val="center"/>
        <w:rPr>
          <w:b/>
          <w:sz w:val="22"/>
          <w:szCs w:val="22"/>
        </w:rPr>
      </w:pPr>
      <w:r w:rsidRPr="00EC6BFA">
        <w:rPr>
          <w:b/>
          <w:sz w:val="22"/>
          <w:szCs w:val="22"/>
        </w:rPr>
        <w:t>202</w:t>
      </w:r>
      <w:r w:rsidR="0003505B">
        <w:rPr>
          <w:b/>
          <w:sz w:val="22"/>
          <w:szCs w:val="22"/>
        </w:rPr>
        <w:t>3</w:t>
      </w:r>
      <w:r w:rsidRPr="00EC6BFA">
        <w:rPr>
          <w:b/>
          <w:sz w:val="22"/>
          <w:szCs w:val="22"/>
        </w:rPr>
        <w:t xml:space="preserve"> </w:t>
      </w:r>
      <w:r w:rsidR="0033432F" w:rsidRPr="00EC6BFA">
        <w:rPr>
          <w:b/>
          <w:sz w:val="22"/>
          <w:szCs w:val="22"/>
        </w:rPr>
        <w:t>Track Session Submission Form</w:t>
      </w:r>
    </w:p>
    <w:p w14:paraId="77E930C8" w14:textId="77777777" w:rsidR="0033432F" w:rsidRPr="00EC6BFA" w:rsidRDefault="0033432F" w:rsidP="0033432F">
      <w:pPr>
        <w:rPr>
          <w:sz w:val="22"/>
          <w:szCs w:val="22"/>
        </w:rPr>
      </w:pPr>
    </w:p>
    <w:p w14:paraId="4801633D" w14:textId="77777777" w:rsidR="0033432F" w:rsidRPr="00EC6BFA" w:rsidRDefault="0033432F" w:rsidP="0033432F">
      <w:pPr>
        <w:rPr>
          <w:b/>
          <w:sz w:val="22"/>
          <w:szCs w:val="22"/>
        </w:rPr>
      </w:pPr>
    </w:p>
    <w:p w14:paraId="7848FB4A" w14:textId="27AD7F11" w:rsidR="004844BC" w:rsidRPr="00EC6BFA" w:rsidRDefault="0033432F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 xml:space="preserve">Session Title: </w:t>
      </w:r>
    </w:p>
    <w:p w14:paraId="22DD47D0" w14:textId="77777777" w:rsidR="0033432F" w:rsidRPr="00EC6BFA" w:rsidRDefault="0033432F" w:rsidP="0033432F">
      <w:pPr>
        <w:rPr>
          <w:sz w:val="22"/>
          <w:szCs w:val="22"/>
        </w:rPr>
      </w:pPr>
    </w:p>
    <w:p w14:paraId="1E18A8D7" w14:textId="45F07229" w:rsidR="0033432F" w:rsidRPr="00EC6BFA" w:rsidRDefault="00496709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>Session Organizer Name:</w:t>
      </w:r>
      <w:r w:rsidR="008C71CA" w:rsidRPr="00EC6BFA">
        <w:rPr>
          <w:b/>
          <w:sz w:val="22"/>
          <w:szCs w:val="22"/>
        </w:rPr>
        <w:t xml:space="preserve"> </w:t>
      </w:r>
    </w:p>
    <w:p w14:paraId="33121560" w14:textId="77777777" w:rsidR="0033432F" w:rsidRPr="00EC6BFA" w:rsidRDefault="0033432F" w:rsidP="0033432F">
      <w:pPr>
        <w:rPr>
          <w:sz w:val="22"/>
          <w:szCs w:val="22"/>
        </w:rPr>
      </w:pPr>
    </w:p>
    <w:p w14:paraId="57CAD279" w14:textId="34587792" w:rsidR="004844BC" w:rsidRPr="00EC6BFA" w:rsidRDefault="0033432F" w:rsidP="004844BC">
      <w:pPr>
        <w:tabs>
          <w:tab w:val="left" w:pos="5250"/>
        </w:tabs>
        <w:rPr>
          <w:bCs/>
          <w:color w:val="FF0000"/>
          <w:sz w:val="22"/>
          <w:szCs w:val="22"/>
        </w:rPr>
      </w:pPr>
      <w:r w:rsidRPr="00EC6BFA">
        <w:rPr>
          <w:b/>
          <w:sz w:val="22"/>
          <w:szCs w:val="22"/>
        </w:rPr>
        <w:t>Session Organizer Email:</w:t>
      </w:r>
      <w:r w:rsidR="008C71CA" w:rsidRPr="00EC6BFA">
        <w:rPr>
          <w:b/>
          <w:sz w:val="22"/>
          <w:szCs w:val="22"/>
        </w:rPr>
        <w:t xml:space="preserve"> </w:t>
      </w:r>
    </w:p>
    <w:p w14:paraId="1AF95A8E" w14:textId="77777777" w:rsidR="0033432F" w:rsidRPr="00EC6BFA" w:rsidRDefault="0033432F" w:rsidP="0033432F">
      <w:pPr>
        <w:rPr>
          <w:sz w:val="22"/>
          <w:szCs w:val="22"/>
        </w:rPr>
      </w:pPr>
    </w:p>
    <w:p w14:paraId="6B13B0F5" w14:textId="40EFEC5D" w:rsidR="0033432F" w:rsidRPr="00EC6BFA" w:rsidRDefault="00496709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>Sponsoring Section(s):</w:t>
      </w:r>
      <w:r w:rsidR="008C71CA" w:rsidRPr="00EC6BFA">
        <w:rPr>
          <w:b/>
          <w:sz w:val="22"/>
          <w:szCs w:val="22"/>
        </w:rPr>
        <w:t xml:space="preserve"> </w:t>
      </w:r>
    </w:p>
    <w:p w14:paraId="6D7889C2" w14:textId="77777777" w:rsidR="0033432F" w:rsidRPr="00EC6BFA" w:rsidRDefault="0033432F" w:rsidP="0033432F">
      <w:pPr>
        <w:rPr>
          <w:sz w:val="22"/>
          <w:szCs w:val="22"/>
        </w:rPr>
      </w:pPr>
    </w:p>
    <w:p w14:paraId="4449C0E7" w14:textId="4F4B7AD5" w:rsidR="0033432F" w:rsidRPr="00EC6BFA" w:rsidRDefault="0033432F" w:rsidP="0033432F">
      <w:pPr>
        <w:rPr>
          <w:sz w:val="22"/>
          <w:szCs w:val="22"/>
        </w:rPr>
      </w:pPr>
      <w:r w:rsidRPr="00EC6BFA">
        <w:rPr>
          <w:b/>
          <w:sz w:val="22"/>
          <w:szCs w:val="22"/>
        </w:rPr>
        <w:t>Session Format:</w:t>
      </w:r>
      <w:r w:rsidRPr="00EC6BFA">
        <w:rPr>
          <w:sz w:val="22"/>
          <w:szCs w:val="22"/>
        </w:rPr>
        <w:t xml:space="preserve"> </w:t>
      </w:r>
    </w:p>
    <w:p w14:paraId="5C7A2745" w14:textId="77777777" w:rsidR="0033432F" w:rsidRPr="00EC6BFA" w:rsidRDefault="0033432F" w:rsidP="0033432F">
      <w:pPr>
        <w:rPr>
          <w:sz w:val="22"/>
          <w:szCs w:val="22"/>
        </w:rPr>
      </w:pPr>
    </w:p>
    <w:p w14:paraId="55417B99" w14:textId="1DB42F6C" w:rsidR="0033432F" w:rsidRPr="00EC6BFA" w:rsidRDefault="0033432F" w:rsidP="0033432F">
      <w:pPr>
        <w:rPr>
          <w:bCs/>
          <w:noProof/>
          <w:sz w:val="22"/>
          <w:szCs w:val="22"/>
        </w:rPr>
      </w:pPr>
      <w:r w:rsidRPr="00EC6BFA">
        <w:rPr>
          <w:b/>
          <w:sz w:val="22"/>
          <w:szCs w:val="22"/>
        </w:rPr>
        <w:t xml:space="preserve">Session Description (140 words or less): </w:t>
      </w:r>
    </w:p>
    <w:p w14:paraId="5770F5C8" w14:textId="248C073F" w:rsidR="0033432F" w:rsidRPr="00EC6BFA" w:rsidRDefault="0033432F" w:rsidP="0033432F">
      <w:pPr>
        <w:rPr>
          <w:sz w:val="22"/>
          <w:szCs w:val="22"/>
        </w:rPr>
      </w:pPr>
    </w:p>
    <w:p w14:paraId="2391CCE7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1</w:t>
      </w:r>
    </w:p>
    <w:p w14:paraId="2B6E8C31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4B04F836" w14:textId="7738FEA0" w:rsidR="0033432F" w:rsidRPr="00EC6BFA" w:rsidRDefault="0003505B" w:rsidP="0033432F">
      <w:pPr>
        <w:rPr>
          <w:bCs/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Title: </w:t>
      </w:r>
    </w:p>
    <w:p w14:paraId="18B3033D" w14:textId="77777777" w:rsidR="0033432F" w:rsidRPr="00EC6BFA" w:rsidRDefault="0033432F" w:rsidP="0033432F">
      <w:pPr>
        <w:rPr>
          <w:sz w:val="22"/>
          <w:szCs w:val="22"/>
        </w:rPr>
      </w:pPr>
    </w:p>
    <w:p w14:paraId="269009E9" w14:textId="608D3EAD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7ED905CF" w14:textId="77777777" w:rsidR="0033432F" w:rsidRPr="00EC6BFA" w:rsidRDefault="0033432F" w:rsidP="0033432F">
      <w:pPr>
        <w:rPr>
          <w:sz w:val="22"/>
          <w:szCs w:val="22"/>
        </w:rPr>
      </w:pPr>
    </w:p>
    <w:p w14:paraId="66C0D20E" w14:textId="25AA6B1C" w:rsidR="0033432F" w:rsidRPr="00333950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0E4746AB" w14:textId="77777777" w:rsidR="0033432F" w:rsidRPr="00333950" w:rsidRDefault="0033432F" w:rsidP="0033432F">
      <w:pPr>
        <w:rPr>
          <w:sz w:val="22"/>
          <w:szCs w:val="22"/>
        </w:rPr>
      </w:pPr>
    </w:p>
    <w:p w14:paraId="5F6ED0F5" w14:textId="3448052C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33432F" w:rsidRPr="00333950">
        <w:rPr>
          <w:b/>
          <w:sz w:val="22"/>
          <w:szCs w:val="22"/>
        </w:rPr>
        <w:t>:</w:t>
      </w:r>
      <w:r w:rsidR="0033432F" w:rsidRPr="00EC6BFA">
        <w:rPr>
          <w:b/>
          <w:sz w:val="22"/>
          <w:szCs w:val="22"/>
        </w:rPr>
        <w:t xml:space="preserve"> </w:t>
      </w:r>
    </w:p>
    <w:p w14:paraId="395321BE" w14:textId="77777777" w:rsidR="0033432F" w:rsidRPr="00EC6BFA" w:rsidRDefault="0033432F" w:rsidP="0033432F">
      <w:pPr>
        <w:rPr>
          <w:sz w:val="22"/>
          <w:szCs w:val="22"/>
        </w:rPr>
      </w:pPr>
    </w:p>
    <w:p w14:paraId="45424E97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2</w:t>
      </w:r>
    </w:p>
    <w:p w14:paraId="1BCDC528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40116241" w14:textId="4E816D5C" w:rsidR="0033432F" w:rsidRPr="00EC6BFA" w:rsidRDefault="0003505B" w:rsidP="0033432F">
      <w:pPr>
        <w:rPr>
          <w:bCs/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>Title:</w:t>
      </w:r>
      <w:r w:rsidR="00EC6BFA">
        <w:rPr>
          <w:b/>
          <w:sz w:val="22"/>
          <w:szCs w:val="22"/>
        </w:rPr>
        <w:t xml:space="preserve"> </w:t>
      </w:r>
    </w:p>
    <w:p w14:paraId="75F31F77" w14:textId="77777777" w:rsidR="0033432F" w:rsidRPr="00EC6BFA" w:rsidRDefault="0033432F" w:rsidP="0033432F">
      <w:pPr>
        <w:rPr>
          <w:sz w:val="22"/>
          <w:szCs w:val="22"/>
        </w:rPr>
      </w:pPr>
    </w:p>
    <w:p w14:paraId="0B0B1FDB" w14:textId="116F06B4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44D1BF58" w14:textId="77777777" w:rsidR="0033432F" w:rsidRPr="00EC6BFA" w:rsidRDefault="0033432F" w:rsidP="0033432F">
      <w:pPr>
        <w:rPr>
          <w:sz w:val="22"/>
          <w:szCs w:val="22"/>
        </w:rPr>
      </w:pPr>
    </w:p>
    <w:p w14:paraId="3DA661F2" w14:textId="6B60D0E7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>Presenter Role:</w:t>
      </w:r>
      <w:r w:rsidR="0033432F" w:rsidRPr="00EC6BFA">
        <w:rPr>
          <w:noProof/>
          <w:sz w:val="22"/>
          <w:szCs w:val="22"/>
        </w:rPr>
        <w:t xml:space="preserve"> </w:t>
      </w:r>
    </w:p>
    <w:p w14:paraId="330845A0" w14:textId="77777777" w:rsidR="0033432F" w:rsidRPr="00EC6BFA" w:rsidRDefault="0033432F" w:rsidP="0033432F">
      <w:pPr>
        <w:rPr>
          <w:sz w:val="22"/>
          <w:szCs w:val="22"/>
        </w:rPr>
      </w:pPr>
    </w:p>
    <w:p w14:paraId="5F63D441" w14:textId="13C7B0BE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</w:p>
    <w:p w14:paraId="13D2A63F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13407031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3</w:t>
      </w:r>
    </w:p>
    <w:p w14:paraId="2A1CCF36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6FC9F964" w14:textId="77777777" w:rsidR="0003505B" w:rsidRDefault="0003505B" w:rsidP="0003505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Title: </w:t>
      </w:r>
    </w:p>
    <w:p w14:paraId="45A739F2" w14:textId="77777777" w:rsidR="0003505B" w:rsidRDefault="0003505B" w:rsidP="0003505B">
      <w:pPr>
        <w:rPr>
          <w:b/>
          <w:sz w:val="22"/>
          <w:szCs w:val="22"/>
        </w:rPr>
      </w:pPr>
    </w:p>
    <w:p w14:paraId="4ECA0989" w14:textId="3B66D347" w:rsidR="00D03C3F" w:rsidRPr="0003505B" w:rsidRDefault="0003505B" w:rsidP="0003505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/Speaker Name, Affiliation, &amp; Email: </w:t>
      </w:r>
    </w:p>
    <w:p w14:paraId="37DCB1EC" w14:textId="77777777" w:rsidR="0033432F" w:rsidRPr="00333950" w:rsidRDefault="0033432F" w:rsidP="0033432F">
      <w:pPr>
        <w:rPr>
          <w:sz w:val="22"/>
          <w:szCs w:val="22"/>
          <w:lang w:val="nl-NL"/>
        </w:rPr>
      </w:pPr>
    </w:p>
    <w:p w14:paraId="28A28CD1" w14:textId="72C426E1" w:rsidR="0033432F" w:rsidRPr="00333950" w:rsidRDefault="0003505B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7F00FED8" w14:textId="77777777" w:rsidR="0033432F" w:rsidRPr="00333950" w:rsidRDefault="0033432F" w:rsidP="0033432F">
      <w:pPr>
        <w:rPr>
          <w:sz w:val="22"/>
          <w:szCs w:val="22"/>
        </w:rPr>
      </w:pPr>
    </w:p>
    <w:p w14:paraId="643DAB43" w14:textId="052E86AD" w:rsidR="00D03C3F" w:rsidRPr="00EC6BFA" w:rsidRDefault="0003505B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  <w:r w:rsidR="00C67EC6" w:rsidRPr="00EC6BFA">
        <w:rPr>
          <w:b/>
          <w:sz w:val="22"/>
          <w:szCs w:val="22"/>
        </w:rPr>
        <w:t xml:space="preserve"> </w:t>
      </w:r>
      <w:r w:rsidR="0033432F" w:rsidRPr="00333950">
        <w:rPr>
          <w:b/>
          <w:sz w:val="22"/>
          <w:szCs w:val="22"/>
        </w:rPr>
        <w:t xml:space="preserve"> </w:t>
      </w:r>
    </w:p>
    <w:p w14:paraId="2CE020DA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2D591A2C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4</w:t>
      </w:r>
    </w:p>
    <w:p w14:paraId="4E4DCEB1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19FF4BCC" w14:textId="22A5158C" w:rsidR="0033432F" w:rsidRPr="00333950" w:rsidRDefault="0003505B" w:rsidP="0033432F">
      <w:pPr>
        <w:rPr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Title: </w:t>
      </w:r>
    </w:p>
    <w:p w14:paraId="720B8F5F" w14:textId="77777777" w:rsidR="0033432F" w:rsidRPr="00333950" w:rsidRDefault="0033432F" w:rsidP="0033432F">
      <w:pPr>
        <w:rPr>
          <w:sz w:val="22"/>
          <w:szCs w:val="22"/>
        </w:rPr>
      </w:pPr>
    </w:p>
    <w:p w14:paraId="40882D8B" w14:textId="323868BD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/Speaker Name, Affiliation, &amp; Email: </w:t>
      </w:r>
    </w:p>
    <w:p w14:paraId="4347F50E" w14:textId="77777777" w:rsidR="0033432F" w:rsidRPr="00333950" w:rsidRDefault="0033432F" w:rsidP="0033432F">
      <w:pPr>
        <w:rPr>
          <w:sz w:val="22"/>
          <w:szCs w:val="22"/>
        </w:rPr>
      </w:pPr>
    </w:p>
    <w:p w14:paraId="3A90DF78" w14:textId="3916DC13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lastRenderedPageBreak/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62D9E013" w14:textId="77777777" w:rsidR="0033432F" w:rsidRPr="00333950" w:rsidRDefault="0033432F" w:rsidP="0033432F">
      <w:pPr>
        <w:rPr>
          <w:sz w:val="22"/>
          <w:szCs w:val="22"/>
        </w:rPr>
      </w:pPr>
    </w:p>
    <w:p w14:paraId="5B761ECE" w14:textId="7B4341D7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  <w:r w:rsidR="00C67EC6" w:rsidRPr="00EC6BFA">
        <w:rPr>
          <w:b/>
          <w:sz w:val="22"/>
          <w:szCs w:val="22"/>
        </w:rPr>
        <w:t xml:space="preserve"> </w:t>
      </w:r>
      <w:bookmarkStart w:id="0" w:name="_GoBack"/>
      <w:bookmarkEnd w:id="0"/>
      <w:r w:rsidR="0033432F" w:rsidRPr="00333950">
        <w:rPr>
          <w:b/>
          <w:sz w:val="22"/>
          <w:szCs w:val="22"/>
        </w:rPr>
        <w:t xml:space="preserve"> </w:t>
      </w:r>
    </w:p>
    <w:p w14:paraId="5D889FDF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5D6A2273" w14:textId="77777777" w:rsidR="0033432F" w:rsidRPr="00EC6BFA" w:rsidRDefault="0033432F" w:rsidP="0033432F">
      <w:pPr>
        <w:rPr>
          <w:sz w:val="22"/>
          <w:szCs w:val="22"/>
        </w:rPr>
      </w:pPr>
    </w:p>
    <w:p w14:paraId="4BB879F5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Additional Participants</w:t>
      </w:r>
    </w:p>
    <w:p w14:paraId="7F2B8038" w14:textId="77777777" w:rsidR="0033432F" w:rsidRPr="00EC6BFA" w:rsidRDefault="0033432F" w:rsidP="0033432F">
      <w:pPr>
        <w:rPr>
          <w:sz w:val="22"/>
          <w:szCs w:val="22"/>
        </w:rPr>
      </w:pPr>
    </w:p>
    <w:p w14:paraId="42E2EAD7" w14:textId="579F28E7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165815BF" w14:textId="0FF11C02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4C46F97B" w14:textId="77777777" w:rsidR="0033432F" w:rsidRPr="00EC6BFA" w:rsidRDefault="0033432F" w:rsidP="0033432F">
      <w:pPr>
        <w:rPr>
          <w:sz w:val="22"/>
          <w:szCs w:val="22"/>
        </w:rPr>
      </w:pPr>
    </w:p>
    <w:p w14:paraId="59DDCD42" w14:textId="2FCC366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2D183432" w14:textId="484F86F9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14972621" w14:textId="77777777" w:rsidR="0033432F" w:rsidRPr="00EC6BFA" w:rsidRDefault="0033432F" w:rsidP="0033432F">
      <w:pPr>
        <w:rPr>
          <w:sz w:val="22"/>
          <w:szCs w:val="22"/>
        </w:rPr>
      </w:pPr>
    </w:p>
    <w:p w14:paraId="059E69CD" w14:textId="2DF9E6D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294D9E96" w14:textId="67195431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21C9B46A" w14:textId="77777777" w:rsidR="0033432F" w:rsidRPr="00EC6BFA" w:rsidRDefault="0033432F" w:rsidP="0033432F">
      <w:pPr>
        <w:rPr>
          <w:sz w:val="22"/>
          <w:szCs w:val="22"/>
        </w:rPr>
      </w:pPr>
    </w:p>
    <w:p w14:paraId="521B0AC4" w14:textId="51BFBB5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7278ED3F" w14:textId="43829C6C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2432873E" w14:textId="77777777" w:rsidR="0091527A" w:rsidRPr="00EC6BFA" w:rsidRDefault="0091527A">
      <w:pPr>
        <w:rPr>
          <w:sz w:val="22"/>
          <w:szCs w:val="22"/>
        </w:rPr>
      </w:pP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2D6B6D"/>
    <w:rsid w:val="00313A54"/>
    <w:rsid w:val="00333950"/>
    <w:rsid w:val="0033432F"/>
    <w:rsid w:val="003F570F"/>
    <w:rsid w:val="00436E0A"/>
    <w:rsid w:val="00472ADD"/>
    <w:rsid w:val="004844BC"/>
    <w:rsid w:val="00496709"/>
    <w:rsid w:val="00503663"/>
    <w:rsid w:val="00522380"/>
    <w:rsid w:val="006A2BDF"/>
    <w:rsid w:val="00717691"/>
    <w:rsid w:val="008C71CA"/>
    <w:rsid w:val="008E2E27"/>
    <w:rsid w:val="008E7030"/>
    <w:rsid w:val="00903C20"/>
    <w:rsid w:val="0091527A"/>
    <w:rsid w:val="009D2987"/>
    <w:rsid w:val="00A0081F"/>
    <w:rsid w:val="00AB09A4"/>
    <w:rsid w:val="00BA4818"/>
    <w:rsid w:val="00BF17BF"/>
    <w:rsid w:val="00C217CB"/>
    <w:rsid w:val="00C67EC6"/>
    <w:rsid w:val="00D03C3F"/>
    <w:rsid w:val="00E50D3A"/>
    <w:rsid w:val="00E54A32"/>
    <w:rsid w:val="00EC6BFA"/>
    <w:rsid w:val="00F7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3</cp:revision>
  <dcterms:created xsi:type="dcterms:W3CDTF">2023-01-17T19:46:00Z</dcterms:created>
  <dcterms:modified xsi:type="dcterms:W3CDTF">2023-03-02T16:46:00Z</dcterms:modified>
</cp:coreProperties>
</file>